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Los</w:t>
      </w:r>
      <w:r>
        <w:t xml:space="preserve"> </w:t>
      </w:r>
      <w:r>
        <w:t xml:space="preserve">Angeles</w:t>
      </w:r>
    </w:p>
    <w:bookmarkStart w:id="20" w:name="internship-application-letter"/>
    <w:p>
      <w:pPr>
        <w:pStyle w:val="Heading1"/>
      </w:pPr>
      <w:r>
        <w:t xml:space="preserve">Internship Application Letter</w:t>
      </w:r>
    </w:p>
    <w:p>
      <w:pPr>
        <w:pStyle w:val="FirstParagraph"/>
      </w:pPr>
      <w:r>
        <w:t xml:space="preserve">For the Civil Engineering Internship Position</w:t>
      </w:r>
    </w:p>
    <w:bookmarkEnd w:id="20"/>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 UR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Los Angeles, CA [ZIP Code]</w:t>
      </w:r>
    </w:p>
    <w:bookmarkStart w:id="21" w:name="dear-hiring-manager-name"/>
    <w:p>
      <w:pPr>
        <w:pStyle w:val="Heading2"/>
      </w:pPr>
      <w:r>
        <w:t xml:space="preserve">Dear [Hiring Manager Name],</w:t>
      </w:r>
    </w:p>
    <w:bookmarkEnd w:id="21"/>
    <w:p>
      <w:pPr>
        <w:pStyle w:val="FirstParagraph"/>
      </w:pPr>
      <w:r>
        <w:t xml:space="preserve">I am writing to express my enthusiastic interest in the Civil Engineering Internship position at [Company Name] in Los Angeles, California. As a dedicated Civil Engineering student at [Your University] with a profound passion for sustainable infrastructure development, I have closely followed your firm's innovative contributions to the United States Los Angeles metropolitan landscape. This</w:t>
      </w:r>
      <w:r>
        <w:t xml:space="preserve"> </w:t>
      </w:r>
      <w:r>
        <w:rPr>
          <w:bCs/>
          <w:b/>
        </w:rPr>
        <w:t xml:space="preserve">Internship Application Letter</w:t>
      </w:r>
      <w:r>
        <w:t xml:space="preserve"> </w:t>
      </w:r>
      <w:r>
        <w:t xml:space="preserve">serves as my formal expression of commitment to joining your team and contributing to projects that shape the future of this dynamic city.</w:t>
      </w:r>
    </w:p>
    <w:p>
      <w:pPr>
        <w:pStyle w:val="BodyText"/>
      </w:pPr>
      <w:r>
        <w:t xml:space="preserve">My academic journey has equipped me with rigorous technical foundations directly applicable to the challenges facing Civil Engineers in Los Angeles. I have completed advanced coursework in Structural Analysis, Geotechnical Engineering, Transportation Systems Planning, and Sustainable Infrastructure Design – all critical disciplines for addressing Southern California's unique environmental and urban demands. My capstone project involved designing a resilient stormwater management system for flood-prone areas of the Los Angeles River basin, utilizing GIS mapping and hydraulic modeling software to create solutions that balance ecological preservation with community safety. This experience solidified my understanding that effective Civil Engineering in the United States must integrate cutting-edge technology with deep respect for regional environmental constraints.</w:t>
      </w:r>
    </w:p>
    <w:p>
      <w:pPr>
        <w:pStyle w:val="BodyText"/>
      </w:pPr>
      <w:r>
        <w:t xml:space="preserve">What particularly excites me about interning at [Company Name] is your firm's leadership in seismic resilience projects throughout Los Angeles. Having studied the 2023 magnitude-6.4 earthquake that impacted the region, I became deeply invested in how Civil Engineers develop infrastructure capable of withstanding Southern California's tectonic realities. Your firm's work on retrofitting historic buildings along Figueroa Street and designing earthquake-resistant public transit systems exemplifies the kind of transformative engineering that defines modern practice in United States Los Angeles. I am eager to contribute my skills in AutoCAD, Revit, and MATLAB to your team while learning from professionals who have shaped some of the most critical infrastructure in our city.</w:t>
      </w:r>
    </w:p>
    <w:p>
      <w:pPr>
        <w:pStyle w:val="BodyText"/>
      </w:pPr>
      <w:r>
        <w:t xml:space="preserve">Beyond technical proficiency, I bring hands-on experience through my volunteer work with the Los Angeles City Council's Urban Greening Initiative. For 18 months, I assisted in developing community-scale permeable pavement installations across underserved neighborhoods – a project directly addressing Los Angeles' water conservation challenges. This experience taught me the importance of collaborative engineering that prioritizes social equity alongside technical excellence. In one notable instance, my team's design reduced local flooding by 35% while creating accessible green spaces for residents, demonstrating how Civil Engineering solutions can simultaneously improve environmental outcomes and community well-being in United States Los Angeles.</w:t>
      </w:r>
    </w:p>
    <w:p>
      <w:pPr>
        <w:pStyle w:val="BodyText"/>
      </w:pPr>
      <w:r>
        <w:t xml:space="preserve">The unique challenges of engineering in Los Angeles demand a nuanced understanding of regional context. Unlike many urban centers, our city faces the convergence of seismic activity, drought vulnerability, population density, and climate change impacts – requiring Civil Engineers to adopt multidisciplinary approaches. My research on "Adaptive Infrastructure for Climate-Resilient Urban Centers" examined how projects like the LA River Revitalization Program integrate flood control with recreational development. I understand that as a Civil Engineer in Los Angeles, I would not merely design structures but actively participate in creating systems that enhance livability across our diverse communities – from the coastal neighborhoods of Santa Monica to the inland valleys of San Fernando.</w:t>
      </w:r>
    </w:p>
    <w:p>
      <w:pPr>
        <w:pStyle w:val="BodyText"/>
      </w:pPr>
      <w:r>
        <w:t xml:space="preserve">I am particularly drawn to [Company Name]'s commitment to mentorship and professional development, as evidenced by your partnership with UCLA's Civil Engineering Department. Your firm's emphasis on "Engineering for Tomorrow" resonates deeply with my own professional philosophy that sustainable infrastructure must serve both current residents and future generations. The opportunity to learn from industry leaders who have shaped landmarks like the Los Angeles International Airport expansion project or the new Downtown LA water reclamation facility represents an unparalleled educational experience I am eager to embrace.</w:t>
      </w:r>
    </w:p>
    <w:p>
      <w:pPr>
        <w:pStyle w:val="BodyText"/>
      </w:pPr>
      <w:r>
        <w:t xml:space="preserve">As a prospective Civil Engineer preparing to enter the workforce in United States Los Angeles, I recognize that our city's infrastructure must evolve rapidly to meet challenges of population growth (projected 14 million residents by 2050), climate adaptation needs, and aging systems. My proactive approach includes staying current with developments like California's Senate Bill 375 for sustainable community planning and the City of Los Angeles' Green New Deal initiatives. I am confident that my technical skills combined with this regional awareness position me to immediately contribute to your team's projects while accelerating my own professional growth.</w:t>
      </w:r>
    </w:p>
    <w:p>
      <w:pPr>
        <w:pStyle w:val="BodyText"/>
      </w:pPr>
      <w:r>
        <w:t xml:space="preserve">I would be honored to bring my dedication, technical acumen, and fresh perspective on sustainable infrastructure development to [Company Name]. My resume provides further detail about my academic achievements and practical experience. I am available for an interview at your earliest convenience and can be reached by phone or email within the next 24 hours.</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deeply inspired by Los Angeles' potential to become a global model for resilient, equitable infrastructure – and I believe [Company Name] is at the forefront of this transformation. I look forward to discussing how my background aligns with your current initiatives and how I can contribute to shaping the future of Civil Engineering in United States Los Angeles.</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document is an official Internship Application Letter for a Civil Engineering position in United States Los Angeles, demonstrating alignment with regional infrastructure priorities and professional development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Los Angeles</dc:title>
  <dc:creator/>
  <dc:language>en</dc:language>
  <cp:keywords/>
  <dcterms:created xsi:type="dcterms:W3CDTF">2026-07-23T18:19:18Z</dcterms:created>
  <dcterms:modified xsi:type="dcterms:W3CDTF">2026-07-23T18:19:18Z</dcterms:modified>
</cp:coreProperties>
</file>

<file path=docProps/custom.xml><?xml version="1.0" encoding="utf-8"?>
<Properties xmlns="http://schemas.openxmlformats.org/officeDocument/2006/custom-properties" xmlns:vt="http://schemas.openxmlformats.org/officeDocument/2006/docPropsVTypes"/>
</file>